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2E23D16" w14:textId="43FEE792" w:rsidR="00F7623C" w:rsidRDefault="00931903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2506B0F8" w14:textId="27C79647" w:rsidR="00283A81" w:rsidRDefault="00283A81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EDCDBCA" w14:textId="712E79E0" w:rsidR="00283A81" w:rsidRDefault="00283A81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Hlavné úložisko – vyššia úložná kapacita RAM</w:t>
      </w:r>
      <w:bookmarkStart w:id="0" w:name="_GoBack"/>
      <w:bookmarkEnd w:id="0"/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2BBBC7" w14:textId="77777777" w:rsidR="00B35732" w:rsidRDefault="00B35732" w:rsidP="007C6581">
      <w:r>
        <w:separator/>
      </w:r>
    </w:p>
  </w:endnote>
  <w:endnote w:type="continuationSeparator" w:id="0">
    <w:p w14:paraId="5BE736E5" w14:textId="77777777" w:rsidR="00B35732" w:rsidRDefault="00B35732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1FC0F6F3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283A81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283A81" w:rsidRPr="00283A81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E3E888" w14:textId="77777777" w:rsidR="00B35732" w:rsidRDefault="00B35732" w:rsidP="007C6581">
      <w:r>
        <w:separator/>
      </w:r>
    </w:p>
  </w:footnote>
  <w:footnote w:type="continuationSeparator" w:id="0">
    <w:p w14:paraId="685A2014" w14:textId="77777777" w:rsidR="00B35732" w:rsidRDefault="00B35732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1FCD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83A8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35732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628F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1</cp:revision>
  <cp:lastPrinted>2022-09-29T14:23:00Z</cp:lastPrinted>
  <dcterms:created xsi:type="dcterms:W3CDTF">2023-05-17T10:24:00Z</dcterms:created>
  <dcterms:modified xsi:type="dcterms:W3CDTF">2023-06-12T10:59:00Z</dcterms:modified>
</cp:coreProperties>
</file>